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630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11"/>
        <w:gridCol w:w="1298"/>
        <w:gridCol w:w="584"/>
        <w:gridCol w:w="1269"/>
        <w:gridCol w:w="666"/>
        <w:gridCol w:w="168"/>
        <w:gridCol w:w="929"/>
        <w:gridCol w:w="185"/>
        <w:gridCol w:w="926"/>
        <w:gridCol w:w="814"/>
        <w:gridCol w:w="68"/>
        <w:gridCol w:w="820"/>
        <w:gridCol w:w="712"/>
        <w:gridCol w:w="185"/>
        <w:gridCol w:w="1152"/>
        <w:gridCol w:w="1554"/>
        <w:gridCol w:w="53"/>
        <w:gridCol w:w="236"/>
      </w:tblGrid>
      <w:tr w:rsidR="00D21866" w:rsidRPr="00DF2C56" w14:paraId="1FF95B21" w14:textId="77777777" w:rsidTr="00BF13BD">
        <w:trPr>
          <w:gridAfter w:val="2"/>
          <w:wAfter w:w="289" w:type="dxa"/>
          <w:trHeight w:val="383"/>
        </w:trPr>
        <w:tc>
          <w:tcPr>
            <w:tcW w:w="11341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48184" w14:textId="77777777" w:rsidR="00D21866" w:rsidRPr="003615CA" w:rsidRDefault="00D21866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3615CA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NIIDU VÄÄRTUSTE HINDAMISE ANKEET LISATEGEVUSE TOETUSE MÄÄRAMISEKS</w:t>
            </w:r>
            <w:r w:rsidRPr="003615CA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GB"/>
              </w:rPr>
              <w:t> </w:t>
            </w:r>
          </w:p>
        </w:tc>
      </w:tr>
      <w:tr w:rsidR="00D21866" w:rsidRPr="00DF2C56" w14:paraId="28DD154E" w14:textId="77777777" w:rsidTr="00BF13BD">
        <w:trPr>
          <w:gridAfter w:val="2"/>
          <w:wAfter w:w="289" w:type="dxa"/>
          <w:trHeight w:val="393"/>
        </w:trPr>
        <w:tc>
          <w:tcPr>
            <w:tcW w:w="1134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39933"/>
            <w:noWrap/>
            <w:vAlign w:val="center"/>
            <w:hideMark/>
          </w:tcPr>
          <w:p w14:paraId="3C29C0FA" w14:textId="7F676455" w:rsidR="00D21866" w:rsidRPr="00DF2C56" w:rsidRDefault="00D21866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proofErr w:type="spellStart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Märg</w:t>
            </w:r>
            <w:proofErr w:type="spellEnd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niit</w:t>
            </w:r>
            <w:proofErr w:type="spellEnd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(Natura </w:t>
            </w:r>
            <w:proofErr w:type="spellStart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lupaigatüübid</w:t>
            </w:r>
            <w:proofErr w:type="spellEnd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6410, 6430, 7230 </w:t>
            </w:r>
            <w:proofErr w:type="spellStart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ja</w:t>
            </w:r>
            <w:proofErr w:type="spellEnd"/>
            <w:r w:rsidRPr="00D2186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7210*)</w:t>
            </w:r>
          </w:p>
        </w:tc>
      </w:tr>
      <w:tr w:rsidR="003615CA" w:rsidRPr="0071768E" w14:paraId="0DD07773" w14:textId="77777777" w:rsidTr="003615CA">
        <w:trPr>
          <w:gridAfter w:val="1"/>
          <w:wAfter w:w="236" w:type="dxa"/>
          <w:trHeight w:val="411"/>
        </w:trPr>
        <w:tc>
          <w:tcPr>
            <w:tcW w:w="11394" w:type="dxa"/>
            <w:gridSpan w:val="17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CF32" w14:textId="77777777" w:rsidR="003615CA" w:rsidRPr="0071768E" w:rsidRDefault="003615CA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C0000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C00000"/>
                <w:lang w:val="et-EE" w:eastAsia="en-GB"/>
              </w:rPr>
              <w:t>Esita ankeet hiljemalt 1. oktoobril.</w:t>
            </w:r>
          </w:p>
        </w:tc>
      </w:tr>
      <w:tr w:rsidR="003615CA" w:rsidRPr="0071768E" w14:paraId="06279E49" w14:textId="77777777" w:rsidTr="00AF7437">
        <w:trPr>
          <w:gridBefore w:val="1"/>
          <w:gridAfter w:val="1"/>
          <w:wBefore w:w="11" w:type="dxa"/>
          <w:wAfter w:w="236" w:type="dxa"/>
          <w:trHeight w:val="283"/>
        </w:trPr>
        <w:tc>
          <w:tcPr>
            <w:tcW w:w="3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8338CB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  <w:t>Toetuse taotleja:</w:t>
            </w:r>
          </w:p>
        </w:tc>
        <w:tc>
          <w:tcPr>
            <w:tcW w:w="30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267831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454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DDF5B3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35BE9631" w14:textId="77777777" w:rsidTr="00AF7437">
        <w:trPr>
          <w:gridBefore w:val="1"/>
          <w:gridAfter w:val="1"/>
          <w:wBefore w:w="11" w:type="dxa"/>
          <w:wAfter w:w="236" w:type="dxa"/>
          <w:trHeight w:val="283"/>
        </w:trPr>
        <w:tc>
          <w:tcPr>
            <w:tcW w:w="3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F00A39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  <w:t>Asula:</w:t>
            </w: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 </w:t>
            </w:r>
          </w:p>
        </w:tc>
        <w:tc>
          <w:tcPr>
            <w:tcW w:w="30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4ECEB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  <w:t>Maa-ala suurus (ha):</w:t>
            </w:r>
          </w:p>
        </w:tc>
        <w:tc>
          <w:tcPr>
            <w:tcW w:w="454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C1E6C2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  <w:t>Ankeedi esitamise kuupäev:</w:t>
            </w:r>
          </w:p>
        </w:tc>
      </w:tr>
      <w:tr w:rsidR="003615CA" w:rsidRPr="0071768E" w14:paraId="4C5B9257" w14:textId="77777777" w:rsidTr="00AF7437">
        <w:trPr>
          <w:gridBefore w:val="1"/>
          <w:wBefore w:w="11" w:type="dxa"/>
          <w:trHeight w:val="292"/>
        </w:trPr>
        <w:tc>
          <w:tcPr>
            <w:tcW w:w="3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49710" w14:textId="77777777" w:rsidR="003615CA" w:rsidRPr="0071768E" w:rsidRDefault="003615CA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  <w:t>Maa-ala nr:</w:t>
            </w:r>
          </w:p>
        </w:tc>
        <w:tc>
          <w:tcPr>
            <w:tcW w:w="30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422AB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Natura kood:</w:t>
            </w:r>
          </w:p>
        </w:tc>
        <w:tc>
          <w:tcPr>
            <w:tcW w:w="454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2DCA8" w14:textId="77777777" w:rsidR="003615CA" w:rsidRPr="0071768E" w:rsidRDefault="003615CA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Punkte kokku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B7C709" w14:textId="77777777" w:rsidR="003615CA" w:rsidRPr="0071768E" w:rsidRDefault="003615CA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5BD53F8E" w14:textId="77777777" w:rsidTr="00AF7437">
        <w:trPr>
          <w:gridBefore w:val="1"/>
          <w:wBefore w:w="11" w:type="dxa"/>
          <w:trHeight w:val="71"/>
        </w:trPr>
        <w:tc>
          <w:tcPr>
            <w:tcW w:w="381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09E6EC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val="et-EE" w:eastAsia="en-GB"/>
              </w:rPr>
            </w:pPr>
          </w:p>
        </w:tc>
        <w:tc>
          <w:tcPr>
            <w:tcW w:w="302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ECEB56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4544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A0D28F9" w14:textId="77777777" w:rsidR="003615CA" w:rsidRPr="0071768E" w:rsidRDefault="003615CA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right w:val="nil"/>
            </w:tcBorders>
            <w:shd w:val="clear" w:color="auto" w:fill="auto"/>
            <w:noWrap/>
            <w:vAlign w:val="center"/>
          </w:tcPr>
          <w:p w14:paraId="35E98D0F" w14:textId="77777777" w:rsidR="003615CA" w:rsidRPr="0071768E" w:rsidRDefault="003615CA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14856250" w14:textId="77777777" w:rsidTr="003615CA">
        <w:trPr>
          <w:gridBefore w:val="1"/>
          <w:gridAfter w:val="1"/>
          <w:wBefore w:w="11" w:type="dxa"/>
          <w:wAfter w:w="236" w:type="dxa"/>
          <w:trHeight w:val="393"/>
        </w:trPr>
        <w:tc>
          <w:tcPr>
            <w:tcW w:w="113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EF412E3" w14:textId="77777777" w:rsidR="003615CA" w:rsidRPr="0071768E" w:rsidRDefault="003615CA" w:rsidP="000C466D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n-GB"/>
              </w:rPr>
            </w:pPr>
            <w:r w:rsidRPr="0071768E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n-GB"/>
              </w:rPr>
              <w:t>A. Taustinfo ala kohta</w:t>
            </w:r>
          </w:p>
        </w:tc>
      </w:tr>
      <w:tr w:rsidR="003615CA" w:rsidRPr="0071768E" w14:paraId="52C5F0DD" w14:textId="77777777" w:rsidTr="003615CA">
        <w:trPr>
          <w:gridBefore w:val="1"/>
          <w:gridAfter w:val="1"/>
          <w:wBefore w:w="11" w:type="dxa"/>
          <w:wAfter w:w="236" w:type="dxa"/>
          <w:trHeight w:val="320"/>
        </w:trPr>
        <w:tc>
          <w:tcPr>
            <w:tcW w:w="11383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9545A" w14:textId="77777777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1. Kas alal on nimi?</w:t>
            </w:r>
          </w:p>
        </w:tc>
      </w:tr>
      <w:tr w:rsidR="003615CA" w:rsidRPr="0071768E" w14:paraId="5A963195" w14:textId="77777777" w:rsidTr="003615CA">
        <w:trPr>
          <w:gridBefore w:val="1"/>
          <w:wBefore w:w="11" w:type="dxa"/>
          <w:trHeight w:val="292"/>
        </w:trPr>
        <w:tc>
          <w:tcPr>
            <w:tcW w:w="18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624E8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.</w:t>
            </w:r>
          </w:p>
        </w:tc>
        <w:tc>
          <w:tcPr>
            <w:tcW w:w="2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28ADB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Jah</w:t>
            </w:r>
          </w:p>
        </w:tc>
        <w:tc>
          <w:tcPr>
            <w:tcW w:w="2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E4B3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</w:t>
            </w:r>
          </w:p>
        </w:tc>
        <w:tc>
          <w:tcPr>
            <w:tcW w:w="5358" w:type="dxa"/>
            <w:gridSpan w:val="8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8BA7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83B2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73C2C2E7" w14:textId="77777777" w:rsidTr="003615CA">
        <w:trPr>
          <w:gridBefore w:val="1"/>
          <w:gridAfter w:val="1"/>
          <w:wBefore w:w="11" w:type="dxa"/>
          <w:wAfter w:w="236" w:type="dxa"/>
          <w:trHeight w:val="320"/>
        </w:trPr>
        <w:tc>
          <w:tcPr>
            <w:tcW w:w="188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90CE0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eastAsia="Times New Roman" w:cstheme="minorHAnsi"/>
                <w:i/>
                <w:iCs/>
                <w:sz w:val="20"/>
                <w:szCs w:val="20"/>
                <w:lang w:val="et-EE" w:eastAsia="en-GB"/>
              </w:rPr>
              <w:t>Lisa nimi või nimed.</w:t>
            </w:r>
          </w:p>
        </w:tc>
        <w:tc>
          <w:tcPr>
            <w:tcW w:w="502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FCEDB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raegune nimi:</w:t>
            </w:r>
          </w:p>
        </w:tc>
        <w:tc>
          <w:tcPr>
            <w:tcW w:w="44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F8D76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jalooline nimi:</w:t>
            </w:r>
          </w:p>
        </w:tc>
      </w:tr>
      <w:tr w:rsidR="003615CA" w:rsidRPr="0071768E" w14:paraId="7632E362" w14:textId="77777777" w:rsidTr="003615CA">
        <w:trPr>
          <w:gridBefore w:val="1"/>
          <w:gridAfter w:val="1"/>
          <w:wBefore w:w="11" w:type="dxa"/>
          <w:wAfter w:w="236" w:type="dxa"/>
          <w:trHeight w:val="320"/>
        </w:trPr>
        <w:tc>
          <w:tcPr>
            <w:tcW w:w="11383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C0C5C" w14:textId="77777777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2. Millist hooldusmeetodit Sa alal kasutad ja mis kuupäeval hooldamist alustasid?</w:t>
            </w:r>
          </w:p>
        </w:tc>
      </w:tr>
      <w:tr w:rsidR="003615CA" w:rsidRPr="0071768E" w14:paraId="236A0953" w14:textId="77777777" w:rsidTr="00AF7437">
        <w:trPr>
          <w:gridBefore w:val="1"/>
          <w:wBefore w:w="11" w:type="dxa"/>
          <w:trHeight w:val="448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A2F20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 ja vajadusel täpsusta.</w:t>
            </w:r>
          </w:p>
        </w:tc>
        <w:tc>
          <w:tcPr>
            <w:tcW w:w="2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E904D" w14:textId="1A277486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hoolda (täpsusta</w:t>
            </w:r>
            <w:r w:rsidR="00AF743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põhjus</w:t>
            </w: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):</w:t>
            </w:r>
          </w:p>
        </w:tc>
        <w:tc>
          <w:tcPr>
            <w:tcW w:w="1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2C439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iitmine</w:t>
            </w:r>
          </w:p>
        </w:tc>
        <w:tc>
          <w:tcPr>
            <w:tcW w:w="37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E87EA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arjatamine (märgi karjatüüp ja karja suurus):</w:t>
            </w:r>
          </w:p>
        </w:tc>
        <w:tc>
          <w:tcPr>
            <w:tcW w:w="27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0E13F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uu hooldusmeetod (täpsusta)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DB11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6EBF0BA0" w14:textId="77777777" w:rsidTr="003615CA">
        <w:trPr>
          <w:gridBefore w:val="1"/>
          <w:wBefore w:w="11" w:type="dxa"/>
          <w:trHeight w:val="300"/>
        </w:trPr>
        <w:tc>
          <w:tcPr>
            <w:tcW w:w="113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46914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ärgi tänavuse hooldamise algusaeg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6FF961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275E6D4D" w14:textId="77777777" w:rsidTr="003615CA">
        <w:trPr>
          <w:gridBefore w:val="1"/>
          <w:gridAfter w:val="1"/>
          <w:wBefore w:w="11" w:type="dxa"/>
          <w:wAfter w:w="236" w:type="dxa"/>
          <w:trHeight w:val="320"/>
        </w:trPr>
        <w:tc>
          <w:tcPr>
            <w:tcW w:w="11383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F00A" w14:textId="77777777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3. Kas rakendad alal mitmekesist majandamist?</w:t>
            </w:r>
          </w:p>
        </w:tc>
      </w:tr>
      <w:tr w:rsidR="003615CA" w:rsidRPr="0071768E" w14:paraId="5538C69D" w14:textId="77777777" w:rsidTr="003615CA">
        <w:trPr>
          <w:gridBefore w:val="1"/>
          <w:gridAfter w:val="10"/>
          <w:wBefore w:w="11" w:type="dxa"/>
          <w:wAfter w:w="6520" w:type="dxa"/>
          <w:trHeight w:val="292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3E941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1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84AFE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Jah</w:t>
            </w:r>
          </w:p>
        </w:tc>
        <w:tc>
          <w:tcPr>
            <w:tcW w:w="19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1A6CD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</w:t>
            </w:r>
          </w:p>
        </w:tc>
      </w:tr>
      <w:tr w:rsidR="003615CA" w:rsidRPr="0071768E" w14:paraId="64BED92E" w14:textId="77777777" w:rsidTr="003615CA">
        <w:trPr>
          <w:gridBefore w:val="1"/>
          <w:wBefore w:w="11" w:type="dxa"/>
          <w:trHeight w:val="265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84697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 kasutatavad võtted.</w:t>
            </w:r>
          </w:p>
        </w:tc>
        <w:tc>
          <w:tcPr>
            <w:tcW w:w="10085" w:type="dxa"/>
            <w:gridSpan w:val="1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9175F" w14:textId="37169AF9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proofErr w:type="spellStart"/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egakarjatamine</w:t>
            </w:r>
            <w:proofErr w:type="spellEnd"/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, </w:t>
            </w:r>
            <w:proofErr w:type="spellStart"/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uhkeaasta</w:t>
            </w:r>
            <w:proofErr w:type="spellEnd"/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jätmine, karjatüübi vahetus (ajaline või ruumiline), karjatamiskoormuse vaheldamine, hooldamata laikude jätmine, hoolduse algusaja varieerimine</w:t>
            </w:r>
            <w:r w:rsidR="00966EC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, niitmise</w:t>
            </w:r>
            <w:r w:rsidR="0089353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-karjatamise vaheldamine</w:t>
            </w: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. Muud rakendatavad võtted:</w:t>
            </w:r>
          </w:p>
          <w:p w14:paraId="457295EA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EE1C41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2B698569" w14:textId="77777777" w:rsidTr="003615CA">
        <w:trPr>
          <w:gridBefore w:val="1"/>
          <w:wBefore w:w="11" w:type="dxa"/>
          <w:trHeight w:val="274"/>
        </w:trPr>
        <w:tc>
          <w:tcPr>
            <w:tcW w:w="1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EA550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  <w:tc>
          <w:tcPr>
            <w:tcW w:w="10085" w:type="dxa"/>
            <w:gridSpan w:val="15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89B3E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887AC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6A080B5D" w14:textId="77777777" w:rsidTr="003615CA">
        <w:trPr>
          <w:gridBefore w:val="1"/>
          <w:gridAfter w:val="1"/>
          <w:wBefore w:w="11" w:type="dxa"/>
          <w:wAfter w:w="236" w:type="dxa"/>
          <w:trHeight w:val="320"/>
        </w:trPr>
        <w:tc>
          <w:tcPr>
            <w:tcW w:w="11383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FE244" w14:textId="77777777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4. Kui pikalt on ala olnud hooldatud?</w:t>
            </w:r>
          </w:p>
        </w:tc>
      </w:tr>
      <w:tr w:rsidR="003615CA" w:rsidRPr="0071768E" w14:paraId="134A4630" w14:textId="77777777" w:rsidTr="003615CA">
        <w:trPr>
          <w:gridBefore w:val="1"/>
          <w:wBefore w:w="11" w:type="dxa"/>
          <w:trHeight w:val="292"/>
        </w:trPr>
        <w:tc>
          <w:tcPr>
            <w:tcW w:w="113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8E59F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ärgi aasta, millal ala hooldamist alustati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E1BF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13CF1BA6" w14:textId="77777777" w:rsidTr="003615CA">
        <w:trPr>
          <w:gridBefore w:val="1"/>
          <w:wBefore w:w="11" w:type="dxa"/>
          <w:trHeight w:val="292"/>
        </w:trPr>
        <w:tc>
          <w:tcPr>
            <w:tcW w:w="113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36533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ui ala on vahepeal olnud hüljatud, siis täpsusta, millal ja kui kaua:</w:t>
            </w:r>
          </w:p>
          <w:p w14:paraId="1CFE0D20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A55EC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30CD66C9" w14:textId="77777777" w:rsidTr="003615CA">
        <w:trPr>
          <w:gridBefore w:val="1"/>
          <w:wBefore w:w="11" w:type="dxa"/>
          <w:trHeight w:val="292"/>
        </w:trPr>
        <w:tc>
          <w:tcPr>
            <w:tcW w:w="113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B5DE6" w14:textId="77777777" w:rsidR="003615CA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illiseid taastamistegevusi on ala vajanud:</w:t>
            </w:r>
          </w:p>
          <w:p w14:paraId="0B646BC6" w14:textId="72F69E14" w:rsidR="00176DAD" w:rsidRPr="0071768E" w:rsidRDefault="00176DAD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754D0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7DB5A4EE" w14:textId="77777777" w:rsidTr="003615CA">
        <w:trPr>
          <w:gridBefore w:val="1"/>
          <w:wBefore w:w="11" w:type="dxa"/>
          <w:trHeight w:val="320"/>
        </w:trPr>
        <w:tc>
          <w:tcPr>
            <w:tcW w:w="11383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01D6" w14:textId="77777777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5. Kas ala hooldamine on keeruline või lihtne? Kui ei ole lihtne, vali loendist hooldamist takistavad tegurid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6042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3A46CCE5" w14:textId="77777777" w:rsidTr="00AF7437">
        <w:trPr>
          <w:gridBefore w:val="1"/>
          <w:wBefore w:w="11" w:type="dxa"/>
          <w:trHeight w:val="292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54050" w14:textId="77777777" w:rsidR="003615CA" w:rsidRPr="0071768E" w:rsidRDefault="003615CA" w:rsidP="000C466D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val="et-EE" w:eastAsia="en-GB"/>
              </w:rPr>
            </w:pPr>
            <w:r w:rsidRPr="0071768E">
              <w:rPr>
                <w:rFonts w:eastAsia="Times New Roman" w:cstheme="minorHAnsi"/>
                <w:i/>
                <w:iCs/>
                <w:sz w:val="20"/>
                <w:szCs w:val="20"/>
                <w:lang w:val="et-EE" w:eastAsia="en-GB"/>
              </w:rPr>
              <w:t>Jooni alla.</w:t>
            </w:r>
          </w:p>
        </w:tc>
        <w:tc>
          <w:tcPr>
            <w:tcW w:w="2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10EA8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keeruline</w:t>
            </w:r>
          </w:p>
        </w:tc>
        <w:tc>
          <w:tcPr>
            <w:tcW w:w="30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C3BD1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eruline</w:t>
            </w:r>
          </w:p>
        </w:tc>
        <w:tc>
          <w:tcPr>
            <w:tcW w:w="29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F9345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Osaliselt keeruline</w:t>
            </w:r>
          </w:p>
        </w:tc>
        <w:tc>
          <w:tcPr>
            <w:tcW w:w="1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1AFCE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Lihtne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67D9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77C754FC" w14:textId="77777777" w:rsidTr="003615CA">
        <w:trPr>
          <w:gridBefore w:val="1"/>
          <w:wBefore w:w="11" w:type="dxa"/>
          <w:trHeight w:val="265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F3798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 takistavad tegurid.</w:t>
            </w:r>
          </w:p>
        </w:tc>
        <w:tc>
          <w:tcPr>
            <w:tcW w:w="10085" w:type="dxa"/>
            <w:gridSpan w:val="1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4AA38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uuduv või kehv ligipääs alale, keeruline suhtlus naabritega, töövahendite ja masinate nappus, tööjõu puudus, ajapuudus, ebapiisav nõustamissüsteem, toetussüsteemi jäikus, liigniiskus, kiire võsa juurdekasv, ala liiga kauge asukoht. Muud takistavad tegurid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304AE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4565BCCB" w14:textId="77777777" w:rsidTr="003615CA">
        <w:trPr>
          <w:gridBefore w:val="1"/>
          <w:wBefore w:w="11" w:type="dxa"/>
          <w:trHeight w:val="274"/>
        </w:trPr>
        <w:tc>
          <w:tcPr>
            <w:tcW w:w="12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43638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  <w:tc>
          <w:tcPr>
            <w:tcW w:w="10085" w:type="dxa"/>
            <w:gridSpan w:val="1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0C0C2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FB814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09E94D72" w14:textId="77777777" w:rsidTr="003615CA">
        <w:trPr>
          <w:gridBefore w:val="1"/>
          <w:gridAfter w:val="1"/>
          <w:wBefore w:w="11" w:type="dxa"/>
          <w:wAfter w:w="236" w:type="dxa"/>
          <w:trHeight w:val="309"/>
        </w:trPr>
        <w:tc>
          <w:tcPr>
            <w:tcW w:w="11383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EB241" w14:textId="23C09958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</w:t>
            </w:r>
            <w:r w:rsidR="0015585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6</w:t>
            </w: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. Milliseid maastikuelemente alal ja selle läheduses leidub?</w:t>
            </w:r>
          </w:p>
        </w:tc>
      </w:tr>
      <w:tr w:rsidR="003615CA" w:rsidRPr="0071768E" w14:paraId="0704C571" w14:textId="77777777" w:rsidTr="003615CA">
        <w:trPr>
          <w:gridBefore w:val="1"/>
          <w:wBefore w:w="11" w:type="dxa"/>
          <w:trHeight w:val="604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CBC1F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.</w:t>
            </w:r>
          </w:p>
        </w:tc>
        <w:tc>
          <w:tcPr>
            <w:tcW w:w="10085" w:type="dxa"/>
            <w:gridSpan w:val="1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9C375" w14:textId="29A50A88" w:rsidR="003615CA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Vanad puud, märgid muudest kaevetöödest, kiviaed, kivihunnik, </w:t>
            </w:r>
            <w:r w:rsidR="004C379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uur kivi</w:t>
            </w:r>
            <w:r w:rsidR="00636C9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,  </w:t>
            </w: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metssea tuhnimislaigud, muu pinnasehäiring, jalgrada või sõidurada, </w:t>
            </w:r>
            <w:proofErr w:type="spellStart"/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lamapuit</w:t>
            </w:r>
            <w:proofErr w:type="spellEnd"/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, sipelgapesa, elektriliinid, vana talukoht, heinaküün. Muu (täpsusta):</w:t>
            </w:r>
          </w:p>
          <w:p w14:paraId="352C434F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7E1F0570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208E6E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2CA98F23" w14:textId="77777777" w:rsidTr="003615CA">
        <w:trPr>
          <w:gridBefore w:val="1"/>
          <w:wBefore w:w="11" w:type="dxa"/>
          <w:trHeight w:val="265"/>
        </w:trPr>
        <w:tc>
          <w:tcPr>
            <w:tcW w:w="1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72B5C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  <w:tc>
          <w:tcPr>
            <w:tcW w:w="10085" w:type="dxa"/>
            <w:gridSpan w:val="15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741CF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496CA" w14:textId="77777777" w:rsidR="003615CA" w:rsidRPr="0071768E" w:rsidRDefault="003615CA" w:rsidP="000C46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0EE55030" w14:textId="77777777" w:rsidTr="003615CA">
        <w:trPr>
          <w:gridBefore w:val="1"/>
          <w:gridAfter w:val="1"/>
          <w:wBefore w:w="11" w:type="dxa"/>
          <w:wAfter w:w="236" w:type="dxa"/>
          <w:trHeight w:val="320"/>
        </w:trPr>
        <w:tc>
          <w:tcPr>
            <w:tcW w:w="11383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FDB0" w14:textId="372AAAA7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</w:t>
            </w:r>
            <w:r w:rsidR="0015585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7</w:t>
            </w: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. Milline on Sinu hinnangul ala elurikkuse seisund?</w:t>
            </w:r>
          </w:p>
        </w:tc>
      </w:tr>
      <w:tr w:rsidR="003615CA" w:rsidRPr="0071768E" w14:paraId="5E1E65BD" w14:textId="77777777" w:rsidTr="00AF7437">
        <w:trPr>
          <w:gridBefore w:val="1"/>
          <w:wBefore w:w="11" w:type="dxa"/>
          <w:trHeight w:val="274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1EFAC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.</w:t>
            </w:r>
          </w:p>
        </w:tc>
        <w:tc>
          <w:tcPr>
            <w:tcW w:w="2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44FBC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halb</w:t>
            </w:r>
          </w:p>
        </w:tc>
        <w:tc>
          <w:tcPr>
            <w:tcW w:w="1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3A641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asin</w:t>
            </w:r>
          </w:p>
        </w:tc>
        <w:tc>
          <w:tcPr>
            <w:tcW w:w="19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DE5FB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Rahuldav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C83E7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Hea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D3E31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hea</w:t>
            </w:r>
          </w:p>
        </w:tc>
        <w:tc>
          <w:tcPr>
            <w:tcW w:w="1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78849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uurepärane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31FC" w14:textId="77777777" w:rsidR="003615CA" w:rsidRPr="0071768E" w:rsidRDefault="003615CA" w:rsidP="000C46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3F2AF288" w14:textId="77777777" w:rsidTr="003615CA">
        <w:trPr>
          <w:gridBefore w:val="1"/>
          <w:wBefore w:w="11" w:type="dxa"/>
          <w:trHeight w:val="265"/>
        </w:trPr>
        <w:tc>
          <w:tcPr>
            <w:tcW w:w="11383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1F1A7" w14:textId="77777777" w:rsidR="003615CA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4825C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ui oled märganud ala elurikkuses muutusi, siis kirjelda neid:</w:t>
            </w:r>
          </w:p>
          <w:p w14:paraId="4A108662" w14:textId="77777777" w:rsidR="003615CA" w:rsidRPr="004825C4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77003AF6" w14:textId="77777777" w:rsidR="003615CA" w:rsidRPr="004825C4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D5A5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3615CA" w:rsidRPr="0071768E" w14:paraId="423DFD2F" w14:textId="77777777" w:rsidTr="003615CA">
        <w:trPr>
          <w:gridBefore w:val="1"/>
          <w:gridAfter w:val="1"/>
          <w:wBefore w:w="11" w:type="dxa"/>
          <w:wAfter w:w="236" w:type="dxa"/>
          <w:trHeight w:val="320"/>
        </w:trPr>
        <w:tc>
          <w:tcPr>
            <w:tcW w:w="11383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73235" w14:textId="3D3B25DD" w:rsidR="003615CA" w:rsidRPr="0071768E" w:rsidRDefault="003615CA" w:rsidP="000C46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</w:t>
            </w:r>
            <w:r w:rsidR="0015585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8</w:t>
            </w:r>
            <w:r w:rsidRPr="007176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. Milline on Sinu hinnangul ala üldseisund (keskkonnatingimused ja elurikkus)?</w:t>
            </w:r>
          </w:p>
        </w:tc>
      </w:tr>
      <w:tr w:rsidR="003615CA" w:rsidRPr="0071768E" w14:paraId="7E1E04DB" w14:textId="77777777" w:rsidTr="003615CA">
        <w:trPr>
          <w:gridBefore w:val="1"/>
          <w:gridAfter w:val="1"/>
          <w:wBefore w:w="11" w:type="dxa"/>
          <w:wAfter w:w="236" w:type="dxa"/>
          <w:trHeight w:val="356"/>
        </w:trPr>
        <w:tc>
          <w:tcPr>
            <w:tcW w:w="77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6DD7F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sobiv hinne alla (kümnepalliskaala: 1 = väga kehv, 5 = keskmine, 10 = suurepärane).</w:t>
            </w:r>
          </w:p>
        </w:tc>
        <w:tc>
          <w:tcPr>
            <w:tcW w:w="36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C40C7" w14:textId="77777777" w:rsidR="003615CA" w:rsidRPr="0071768E" w:rsidRDefault="003615CA" w:rsidP="000C46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7176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     2      3      4      5     6     7     8     9    10</w:t>
            </w:r>
          </w:p>
        </w:tc>
      </w:tr>
    </w:tbl>
    <w:tbl>
      <w:tblPr>
        <w:tblpPr w:leftFromText="180" w:rightFromText="180" w:vertAnchor="page" w:horzAnchor="margin" w:tblpXSpec="center" w:tblpY="803"/>
        <w:tblW w:w="11340" w:type="dxa"/>
        <w:tblLook w:val="04A0" w:firstRow="1" w:lastRow="0" w:firstColumn="1" w:lastColumn="0" w:noHBand="0" w:noVBand="1"/>
      </w:tblPr>
      <w:tblGrid>
        <w:gridCol w:w="1015"/>
        <w:gridCol w:w="1947"/>
        <w:gridCol w:w="92"/>
        <w:gridCol w:w="450"/>
        <w:gridCol w:w="460"/>
        <w:gridCol w:w="163"/>
        <w:gridCol w:w="529"/>
        <w:gridCol w:w="1620"/>
        <w:gridCol w:w="949"/>
        <w:gridCol w:w="825"/>
        <w:gridCol w:w="1272"/>
        <w:gridCol w:w="1137"/>
        <w:gridCol w:w="881"/>
      </w:tblGrid>
      <w:tr w:rsidR="000216EE" w:rsidRPr="00C81174" w14:paraId="7CFFE29C" w14:textId="77777777" w:rsidTr="00CC5ED6">
        <w:trPr>
          <w:trHeight w:val="406"/>
        </w:trPr>
        <w:tc>
          <w:tcPr>
            <w:tcW w:w="1134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232AC11" w14:textId="1B2D6F5E" w:rsidR="000216EE" w:rsidRPr="00C81174" w:rsidRDefault="000216EE" w:rsidP="00F41D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758EE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lastRenderedPageBreak/>
              <w:t xml:space="preserve">B. Ala </w:t>
            </w:r>
            <w:proofErr w:type="spellStart"/>
            <w:r w:rsidRPr="005758EE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seisund</w:t>
            </w:r>
            <w:proofErr w:type="spellEnd"/>
          </w:p>
        </w:tc>
      </w:tr>
      <w:tr w:rsidR="000216EE" w:rsidRPr="00C81174" w14:paraId="0BC9454B" w14:textId="77777777" w:rsidTr="000216EE">
        <w:trPr>
          <w:trHeight w:val="288"/>
        </w:trPr>
        <w:tc>
          <w:tcPr>
            <w:tcW w:w="10459" w:type="dxa"/>
            <w:gridSpan w:val="1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6804" w14:textId="77777777" w:rsidR="000216EE" w:rsidRDefault="000216EE" w:rsidP="000216EE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2D4F778F" w14:textId="287092AB" w:rsidR="000216EE" w:rsidRDefault="000216EE" w:rsidP="000216EE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1.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lukihi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ksus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ulatus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A58416" w14:textId="0183AB78" w:rsidR="000216EE" w:rsidRPr="00C81174" w:rsidRDefault="000216EE" w:rsidP="000216EE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0216EE" w:rsidRPr="00C81174" w14:paraId="483AB7C2" w14:textId="77777777" w:rsidTr="000216EE">
        <w:trPr>
          <w:trHeight w:val="477"/>
        </w:trPr>
        <w:tc>
          <w:tcPr>
            <w:tcW w:w="10459" w:type="dxa"/>
            <w:gridSpan w:val="12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F1467" w14:textId="77777777" w:rsidR="000216EE" w:rsidRDefault="000216EE" w:rsidP="000216EE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1BE9A85" w14:textId="3355CD79" w:rsidR="000216EE" w:rsidRDefault="000216EE" w:rsidP="000216EE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aadu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id</w:t>
            </w:r>
            <w:proofErr w:type="spellEnd"/>
          </w:p>
        </w:tc>
      </w:tr>
      <w:tr w:rsidR="000216EE" w:rsidRPr="00C81174" w14:paraId="02863A8B" w14:textId="77777777" w:rsidTr="000216EE">
        <w:trPr>
          <w:trHeight w:val="744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4071E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Määra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seisund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6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1DE9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kem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33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4444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B5AD0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kih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797B84D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C8117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0216EE" w:rsidRPr="00C81174" w14:paraId="1A079B63" w14:textId="77777777" w:rsidTr="000216EE">
        <w:trPr>
          <w:trHeight w:val="275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08E6E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6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48E50B0C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33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15E5AA4C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26C2DE68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B097C" w14:textId="77777777" w:rsidR="000216EE" w:rsidRPr="00C81174" w:rsidRDefault="000216EE" w:rsidP="000216E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0216EE" w:rsidRPr="00C81174" w14:paraId="3F1B1EDC" w14:textId="77777777" w:rsidTr="000216EE">
        <w:trPr>
          <w:trHeight w:val="375"/>
        </w:trPr>
        <w:tc>
          <w:tcPr>
            <w:tcW w:w="113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E76D" w14:textId="33B066BB" w:rsidR="000216EE" w:rsidRPr="00C81174" w:rsidRDefault="000216EE" w:rsidP="00F51BA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2.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truktuur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?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proofErr w:type="spellStart"/>
            <w:r w:rsidRPr="008D342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struktuuri</w:t>
            </w:r>
            <w:proofErr w:type="spellEnd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hinnata</w:t>
            </w:r>
            <w:proofErr w:type="spellEnd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hooldusperioodi</w:t>
            </w:r>
            <w:proofErr w:type="spellEnd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342E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lõpus</w:t>
            </w:r>
            <w:proofErr w:type="spellEnd"/>
            <w:r w:rsidRPr="008D342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</w:tr>
      <w:tr w:rsidR="000216EE" w:rsidRPr="00C81174" w14:paraId="34EBE64C" w14:textId="77777777" w:rsidTr="000216EE">
        <w:trPr>
          <w:trHeight w:val="342"/>
        </w:trPr>
        <w:tc>
          <w:tcPr>
            <w:tcW w:w="10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BA4BC" w14:textId="4D0962AD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Määra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struktuur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6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B665C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</w:p>
        </w:tc>
        <w:tc>
          <w:tcPr>
            <w:tcW w:w="33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2BBC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996E9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88F1A2C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C8117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0216EE" w:rsidRPr="00C81174" w14:paraId="23F3B374" w14:textId="77777777" w:rsidTr="000216EE">
        <w:trPr>
          <w:trHeight w:val="1768"/>
        </w:trPr>
        <w:tc>
          <w:tcPr>
            <w:tcW w:w="10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EC30E" w14:textId="77777777" w:rsidR="000216EE" w:rsidRPr="00627D06" w:rsidRDefault="000216EE" w:rsidP="000216E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DDAEF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gu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htlasel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6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4DD6A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EF623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1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5734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ht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need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37CF2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arjatataval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vahelduvalt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gu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adala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la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7 cm)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ui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õrgema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ohustuga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5 cm)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hti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detaval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tmata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aike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ja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ibasid</w:t>
            </w:r>
            <w:proofErr w:type="spellEnd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0–30% </w:t>
            </w:r>
            <w:proofErr w:type="spellStart"/>
            <w:r w:rsidRPr="00C8117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ulatuses</w:t>
            </w:r>
            <w:proofErr w:type="spellEnd"/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D452D" w14:textId="77777777" w:rsidR="000216EE" w:rsidRPr="00C81174" w:rsidRDefault="000216EE" w:rsidP="000216E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0216EE" w:rsidRPr="00C81174" w14:paraId="4C6FA5EA" w14:textId="77777777" w:rsidTr="000216EE">
        <w:trPr>
          <w:trHeight w:val="321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3664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2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228B7E96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6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5C83F55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4D670070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FC92"/>
            <w:noWrap/>
            <w:vAlign w:val="center"/>
            <w:hideMark/>
          </w:tcPr>
          <w:p w14:paraId="0388A4A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2C206318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668CE" w14:textId="77777777" w:rsidR="000216EE" w:rsidRPr="00C81174" w:rsidRDefault="000216EE" w:rsidP="000216E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0216EE" w:rsidRPr="00C81174" w14:paraId="2426E15E" w14:textId="77777777" w:rsidTr="000216EE">
        <w:trPr>
          <w:trHeight w:val="375"/>
        </w:trPr>
        <w:tc>
          <w:tcPr>
            <w:tcW w:w="113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DE3E" w14:textId="00400025" w:rsidR="000216EE" w:rsidRPr="00C81174" w:rsidRDefault="000216EE" w:rsidP="00F51BA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3.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tuktolmlejaid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 Õi</w:t>
            </w:r>
            <w:r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t</w:t>
            </w: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erohkust tasub hinnata </w:t>
            </w:r>
            <w:proofErr w:type="spellStart"/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kesksuvel</w:t>
            </w:r>
            <w:proofErr w:type="spellEnd"/>
            <w:r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, mil on taimede õitsemise kõrghetk</w:t>
            </w: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.</w:t>
            </w:r>
          </w:p>
        </w:tc>
      </w:tr>
      <w:tr w:rsidR="000216EE" w:rsidRPr="00C81174" w14:paraId="5F794D24" w14:textId="77777777" w:rsidTr="000216EE">
        <w:trPr>
          <w:trHeight w:val="974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09BE8" w14:textId="0E2C1AB6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Määra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seisund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9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96394" w14:textId="28CAB622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ldaval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vava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al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relise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rna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2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56D6D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us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õdukas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t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de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t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</w:t>
            </w:r>
          </w:p>
        </w:tc>
        <w:tc>
          <w:tcPr>
            <w:tcW w:w="3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5ED50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kesisel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D6DFC6A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0216EE" w:rsidRPr="00C81174" w14:paraId="50E072D2" w14:textId="77777777" w:rsidTr="000216EE">
        <w:trPr>
          <w:trHeight w:val="321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147BA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29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5B870086" w14:textId="548397E1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2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11E37A62" w14:textId="7FCC448E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3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</w:tcPr>
          <w:p w14:paraId="164A05FA" w14:textId="1734EDC3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4056A" w14:textId="77777777" w:rsidR="000216EE" w:rsidRPr="00C81174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0216EE" w:rsidRPr="00C81174" w14:paraId="5386CF75" w14:textId="77777777" w:rsidTr="000216EE">
        <w:trPr>
          <w:trHeight w:val="321"/>
        </w:trPr>
        <w:tc>
          <w:tcPr>
            <w:tcW w:w="113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1CEC9" w14:textId="46FCFC71" w:rsidR="000216EE" w:rsidRPr="00C81174" w:rsidRDefault="000216EE" w:rsidP="00F51BA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4.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ittaimede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h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oor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1 m)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tvus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0216EE" w:rsidRPr="00C81174" w14:paraId="56F34835" w14:textId="77777777" w:rsidTr="000216EE">
        <w:trPr>
          <w:trHeight w:val="623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19E8E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Määra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katvus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CB2BD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ih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80%)</w:t>
            </w:r>
          </w:p>
        </w:tc>
        <w:tc>
          <w:tcPr>
            <w:tcW w:w="16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1A798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ih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50–80%)</w:t>
            </w:r>
          </w:p>
        </w:tc>
        <w:tc>
          <w:tcPr>
            <w:tcW w:w="33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4F22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30–49%)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387D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õr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)</w:t>
            </w:r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04E4D2C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0216EE" w:rsidRPr="00C81174" w14:paraId="24C72948" w14:textId="77777777" w:rsidTr="000216EE">
        <w:trPr>
          <w:trHeight w:val="321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5EE13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2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202B2872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30</w:t>
            </w:r>
          </w:p>
        </w:tc>
        <w:tc>
          <w:tcPr>
            <w:tcW w:w="16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32BB5337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33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5774287D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1E42368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1A656" w14:textId="77777777" w:rsidR="000216EE" w:rsidRPr="00C81174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0216EE" w:rsidRPr="00C81174" w14:paraId="6FD4330A" w14:textId="77777777" w:rsidTr="000216EE">
        <w:trPr>
          <w:trHeight w:val="321"/>
        </w:trPr>
        <w:tc>
          <w:tcPr>
            <w:tcW w:w="113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76256" w14:textId="77777777" w:rsidR="000216EE" w:rsidRPr="00C81174" w:rsidRDefault="000216EE" w:rsidP="00F51BA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5. Kas alal leidub laike, mida katavad tihedalt suurtarnade või kõrreliste mättad?</w:t>
            </w:r>
          </w:p>
        </w:tc>
      </w:tr>
      <w:tr w:rsidR="000216EE" w:rsidRPr="00C81174" w14:paraId="22F391EA" w14:textId="77777777" w:rsidTr="000216EE">
        <w:trPr>
          <w:trHeight w:val="1353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6F082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val="et-EE" w:eastAsia="en-GB"/>
              </w:rPr>
              <w:t>Määra seisund.</w:t>
            </w:r>
          </w:p>
        </w:tc>
        <w:tc>
          <w:tcPr>
            <w:tcW w:w="31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7201E" w14:textId="31E161C3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Tugevalt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ätastunu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on rohkem kui 20% alast, mätaste kõrgus on 20 cm või enam </w:t>
            </w:r>
          </w:p>
        </w:tc>
        <w:tc>
          <w:tcPr>
            <w:tcW w:w="21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A8559" w14:textId="20972818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Leidub mõni tugevalt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ätastunu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 laik (u 20% alast), mätaste kõrgus on 20 cm või enam</w:t>
            </w:r>
          </w:p>
        </w:tc>
        <w:tc>
          <w:tcPr>
            <w:tcW w:w="3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A9B3F" w14:textId="1CE1D9E9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Niidetaval alal paiknevad u 10 cm kõrgused mättad; karjatataval alal on kuni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20</w:t>
            </w: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% pindalast kaetud mätastega, mille kõrgus on üle 10 cm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299BA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a on täiesti mättavaba ja üle hooldatud</w:t>
            </w:r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CE0463E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C8117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0216EE" w:rsidRPr="00C81174" w14:paraId="39D8ABDE" w14:textId="77777777" w:rsidTr="000216EE">
        <w:trPr>
          <w:trHeight w:val="321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18C3B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31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612C4897" w14:textId="12676659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0</w:t>
            </w:r>
          </w:p>
        </w:tc>
        <w:tc>
          <w:tcPr>
            <w:tcW w:w="21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FC92"/>
            <w:vAlign w:val="center"/>
          </w:tcPr>
          <w:p w14:paraId="3A24DE47" w14:textId="1F43D956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3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33700B48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6C6D998D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0</w:t>
            </w:r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8B29B" w14:textId="77777777" w:rsidR="000216EE" w:rsidRPr="00C81174" w:rsidRDefault="000216EE" w:rsidP="000216E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0216EE" w:rsidRPr="00C81174" w14:paraId="46A0F963" w14:textId="77777777" w:rsidTr="000216EE">
        <w:trPr>
          <w:trHeight w:val="321"/>
        </w:trPr>
        <w:tc>
          <w:tcPr>
            <w:tcW w:w="113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62908" w14:textId="77777777" w:rsidR="000216EE" w:rsidRPr="00C81174" w:rsidRDefault="000216EE" w:rsidP="00F51BA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6. Kas alal on märke kuivendamisest?</w:t>
            </w:r>
          </w:p>
        </w:tc>
      </w:tr>
      <w:tr w:rsidR="000216EE" w:rsidRPr="00C81174" w14:paraId="2C784386" w14:textId="77777777" w:rsidTr="000216EE">
        <w:trPr>
          <w:trHeight w:val="1134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C30DE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val="et-EE" w:eastAsia="en-GB"/>
              </w:rPr>
              <w:t>Määra seisund.</w:t>
            </w:r>
          </w:p>
        </w:tc>
        <w:tc>
          <w:tcPr>
            <w:tcW w:w="24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7BDD2" w14:textId="1F3586B7" w:rsidR="000216EE" w:rsidRPr="003A371A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es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 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use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rskud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rvad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</w:p>
        </w:tc>
        <w:tc>
          <w:tcPr>
            <w:tcW w:w="2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42102" w14:textId="39B9F93F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es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 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use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uget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rvad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</w:p>
        </w:tc>
        <w:tc>
          <w:tcPr>
            <w:tcW w:w="41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35445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Kuivendamise mõju puudub või alal paiknevad vanad käsitsi kaevatud kraavid, mis taimekooslust olulisel määral ei mõjuta </w:t>
            </w:r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974AF5D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C81174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0216EE" w:rsidRPr="00C81174" w14:paraId="5DCEA020" w14:textId="77777777" w:rsidTr="000216EE">
        <w:trPr>
          <w:trHeight w:val="321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4320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24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2CE5AD33" w14:textId="50DDF778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5</w:t>
            </w:r>
          </w:p>
        </w:tc>
        <w:tc>
          <w:tcPr>
            <w:tcW w:w="2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43E716CC" w14:textId="4880CCFA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1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136278B6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5</w:t>
            </w:r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DA779" w14:textId="77777777" w:rsidR="000216EE" w:rsidRPr="00C81174" w:rsidRDefault="000216EE" w:rsidP="000216E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0216EE" w:rsidRPr="00C81174" w14:paraId="25F34EC7" w14:textId="77777777" w:rsidTr="000216EE">
        <w:trPr>
          <w:trHeight w:val="310"/>
        </w:trPr>
        <w:tc>
          <w:tcPr>
            <w:tcW w:w="113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6346F" w14:textId="77777777" w:rsidR="000216EE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988EB15" w14:textId="77777777" w:rsidR="000216EE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5AE1DD4A" w14:textId="5D0F6429" w:rsidR="000216EE" w:rsidRPr="00C81174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7. Kas on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rke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egevustest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mis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estikku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ulda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ett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hjustavad</w:t>
            </w:r>
            <w:proofErr w:type="spellEnd"/>
            <w:r w:rsidRPr="00C811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0216EE" w:rsidRPr="00C81174" w14:paraId="7744ED31" w14:textId="77777777" w:rsidTr="000216EE">
        <w:trPr>
          <w:trHeight w:val="342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1FB8B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lastRenderedPageBreak/>
              <w:t>Jooni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alla</w:t>
            </w:r>
            <w:proofErr w:type="spellEnd"/>
          </w:p>
        </w:tc>
        <w:tc>
          <w:tcPr>
            <w:tcW w:w="1032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BAF67" w14:textId="77777777" w:rsidR="000216EE" w:rsidRPr="00C81174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ljaveorööpa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rske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i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sasööd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plats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rüg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in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dustamis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d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:</w:t>
            </w:r>
          </w:p>
        </w:tc>
      </w:tr>
      <w:tr w:rsidR="000216EE" w:rsidRPr="00C81174" w14:paraId="5B4B693B" w14:textId="77777777" w:rsidTr="000216EE">
        <w:trPr>
          <w:trHeight w:val="667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BF70B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Määra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pindala</w:t>
            </w:r>
            <w:proofErr w:type="spellEnd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39BBC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0%)</w:t>
            </w:r>
          </w:p>
        </w:tc>
        <w:tc>
          <w:tcPr>
            <w:tcW w:w="33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C0921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10–20%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70883" w14:textId="46951E3C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9%)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E550B" w14:textId="62899241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</w:t>
            </w:r>
            <w:proofErr w:type="spellEnd"/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0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4</w:t>
            </w: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%)</w:t>
            </w:r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D615D77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0216EE" w:rsidRPr="00C81174" w14:paraId="04AFAD7B" w14:textId="77777777" w:rsidTr="000216EE">
        <w:trPr>
          <w:trHeight w:val="321"/>
        </w:trPr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0F5D0" w14:textId="77777777" w:rsidR="000216EE" w:rsidRPr="00627D06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627D06">
              <w:rPr>
                <w:rFonts w:ascii="Calibri" w:eastAsia="Times New Roman" w:hAnsi="Calibri" w:cs="Calibri"/>
                <w:i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42239E9A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30</w:t>
            </w:r>
          </w:p>
        </w:tc>
        <w:tc>
          <w:tcPr>
            <w:tcW w:w="33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56449BE1" w14:textId="72B70828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20</w:t>
            </w:r>
          </w:p>
        </w:tc>
        <w:tc>
          <w:tcPr>
            <w:tcW w:w="1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211CE034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FFF9F"/>
            <w:noWrap/>
            <w:vAlign w:val="center"/>
            <w:hideMark/>
          </w:tcPr>
          <w:p w14:paraId="6BD20015" w14:textId="77777777" w:rsidR="000216EE" w:rsidRPr="00C81174" w:rsidRDefault="000216EE" w:rsidP="000216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811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A139F" w14:textId="77777777" w:rsidR="000216EE" w:rsidRPr="00C81174" w:rsidRDefault="000216EE" w:rsidP="00021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</w:tbl>
    <w:tbl>
      <w:tblPr>
        <w:tblpPr w:leftFromText="180" w:rightFromText="180" w:vertAnchor="page" w:horzAnchor="margin" w:tblpX="-275" w:tblpY="3745"/>
        <w:tblW w:w="11335" w:type="dxa"/>
        <w:tblLook w:val="04A0" w:firstRow="1" w:lastRow="0" w:firstColumn="1" w:lastColumn="0" w:noHBand="0" w:noVBand="1"/>
      </w:tblPr>
      <w:tblGrid>
        <w:gridCol w:w="10485"/>
        <w:gridCol w:w="850"/>
      </w:tblGrid>
      <w:tr w:rsidR="00DC6CC8" w:rsidRPr="000C466D" w14:paraId="39757F5C" w14:textId="77777777" w:rsidTr="00257711">
        <w:trPr>
          <w:trHeight w:val="425"/>
        </w:trPr>
        <w:tc>
          <w:tcPr>
            <w:tcW w:w="113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F72FD8A" w14:textId="77777777" w:rsidR="00DC6CC8" w:rsidRPr="000C466D" w:rsidRDefault="00DC6CC8" w:rsidP="00257711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0C466D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 xml:space="preserve">C. Ala </w:t>
            </w:r>
            <w:proofErr w:type="spellStart"/>
            <w:r w:rsidRPr="000C466D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liigiline</w:t>
            </w:r>
            <w:proofErr w:type="spellEnd"/>
            <w:r w:rsidRPr="000C466D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 xml:space="preserve"> koosseis</w:t>
            </w:r>
          </w:p>
        </w:tc>
      </w:tr>
      <w:tr w:rsidR="00DC6CC8" w:rsidRPr="000C466D" w14:paraId="03088064" w14:textId="77777777" w:rsidTr="00257711">
        <w:trPr>
          <w:trHeight w:val="316"/>
        </w:trPr>
        <w:tc>
          <w:tcPr>
            <w:tcW w:w="113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A3B94C" w14:textId="77777777" w:rsidR="00DC6CC8" w:rsidRPr="000C466D" w:rsidRDefault="00DC6CC8" w:rsidP="00257711">
            <w:pPr>
              <w:spacing w:after="120" w:line="240" w:lineRule="auto"/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Vaatle niitu hooldusperioodi jooksul mitmel korral, sest taimed õitsevad eri aegadel ning õitsvaid taimi on lihtsam märgata ja ära tunda. </w:t>
            </w:r>
            <w:proofErr w:type="spellStart"/>
            <w:r w:rsidRPr="000C466D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>C-osa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 täitmine on vabatahtlik, aga soovitame seda kindlasti teha.</w:t>
            </w:r>
          </w:p>
        </w:tc>
      </w:tr>
      <w:tr w:rsidR="00DC6CC8" w:rsidRPr="000C466D" w14:paraId="0B431688" w14:textId="77777777" w:rsidTr="00563F8A">
        <w:trPr>
          <w:trHeight w:val="345"/>
        </w:trPr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21F77" w14:textId="77777777" w:rsidR="00DC6CC8" w:rsidRPr="000C466D" w:rsidRDefault="00DC6CC8" w:rsidP="002577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Kui alal kasvab vähemalt üks kaitsealune taimeliik (tabelis märgitud tärniga) või vähemalt viis positiivset tunnusliiki, siis lisa siin real viimasesse lahtrisse </w:t>
            </w:r>
            <w:r w:rsidRPr="009750F6">
              <w:rPr>
                <w:rFonts w:ascii="Calibri" w:eastAsia="Times New Roman" w:hAnsi="Calibri" w:cs="Calibri"/>
                <w:b/>
                <w:bCs/>
                <w:color w:val="C00000"/>
                <w:sz w:val="20"/>
                <w:szCs w:val="20"/>
                <w:lang w:val="et-EE" w:eastAsia="en-GB"/>
              </w:rPr>
              <w:t>10 punkti</w:t>
            </w: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5EE1FB4" w14:textId="77777777" w:rsidR="00DC6CC8" w:rsidRPr="000C466D" w:rsidRDefault="00DC6CC8" w:rsidP="002577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</w:tbl>
    <w:tbl>
      <w:tblPr>
        <w:tblpPr w:leftFromText="180" w:rightFromText="180" w:vertAnchor="page" w:horzAnchor="margin" w:tblpX="-275" w:tblpY="5547"/>
        <w:tblW w:w="11335" w:type="dxa"/>
        <w:tblLayout w:type="fixed"/>
        <w:tblLook w:val="04A0" w:firstRow="1" w:lastRow="0" w:firstColumn="1" w:lastColumn="0" w:noHBand="0" w:noVBand="1"/>
      </w:tblPr>
      <w:tblGrid>
        <w:gridCol w:w="3194"/>
        <w:gridCol w:w="2851"/>
        <w:gridCol w:w="250"/>
        <w:gridCol w:w="2620"/>
        <w:gridCol w:w="2420"/>
      </w:tblGrid>
      <w:tr w:rsidR="00257711" w:rsidRPr="000C466D" w14:paraId="46F876F0" w14:textId="77777777" w:rsidTr="00257711">
        <w:trPr>
          <w:trHeight w:val="1292"/>
        </w:trPr>
        <w:tc>
          <w:tcPr>
            <w:tcW w:w="6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30677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C1. Milliseid positiivseid tunnusliike ala taimede hulgas leidub? Jooni loendis alla iga taimeliik, mis alal leidub.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BB4AF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4F72EC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t-EE"/>
              </w:rPr>
              <w:t>C2. Milliseid ekspansiivseid (jõuliselt levivaid) või kultuuristamisele viitavaid liike ala taimede hulgas leidub? Jooni loendis alla iga taimeliik, mis kasvab alal üle 20 m² laikudena.</w:t>
            </w:r>
            <w:r w:rsidRPr="000C466D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 Vajadusel täienda nimekirja.</w:t>
            </w:r>
          </w:p>
        </w:tc>
      </w:tr>
      <w:tr w:rsidR="00257711" w:rsidRPr="000C466D" w14:paraId="0FE8919C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7BFA9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 xml:space="preserve">Käpalised ehk </w:t>
            </w:r>
            <w:proofErr w:type="spellStart"/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orhideelised</w:t>
            </w:r>
            <w:proofErr w:type="spellEnd"/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*</w:t>
            </w:r>
          </w:p>
        </w:tc>
        <w:tc>
          <w:tcPr>
            <w:tcW w:w="2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09480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Orchidaceae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CDF819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3ABD4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angervaks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D3A833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Filipendula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ulmaria</w:t>
            </w:r>
            <w:proofErr w:type="spellEnd"/>
          </w:p>
        </w:tc>
      </w:tr>
      <w:tr w:rsidR="00257711" w:rsidRPr="000C466D" w14:paraId="7BB31E97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26C26B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Sinine emajuur*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D7E47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Gentiana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neumonanthe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E249D9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3804CA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Ohakas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C95FE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Cirsium</w:t>
            </w:r>
            <w:proofErr w:type="spellEnd"/>
          </w:p>
        </w:tc>
      </w:tr>
      <w:tr w:rsidR="00257711" w:rsidRPr="000C466D" w14:paraId="4811A43D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987A9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uninga kuuskjalg*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C61B28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edicularis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sceptrum-carolinum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0CD9A5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6828D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metsvits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B65EA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Lysimachia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vulgaris</w:t>
            </w:r>
            <w:proofErr w:type="spellEnd"/>
          </w:p>
        </w:tc>
      </w:tr>
      <w:tr w:rsidR="00257711" w:rsidRPr="000C466D" w14:paraId="40FCA1BD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69704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iberi võhumõõk*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6C7302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Iris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sibirica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E58D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71330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õrvenõges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7DE6C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Urtica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dioica</w:t>
            </w:r>
            <w:proofErr w:type="spellEnd"/>
          </w:p>
        </w:tc>
      </w:tr>
      <w:tr w:rsidR="00257711" w:rsidRPr="000C466D" w14:paraId="5730F59B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59498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Valgeõielised</w:t>
            </w:r>
            <w:proofErr w:type="spellEnd"/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 xml:space="preserve"> madarad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26941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Galium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BAE0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A2287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Harilik  </w:t>
            </w:r>
            <w:proofErr w:type="spellStart"/>
            <w:r w:rsidRPr="001558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inihelmikas</w:t>
            </w:r>
            <w:proofErr w:type="spellEnd"/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B7840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olinia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caerulea</w:t>
            </w:r>
            <w:proofErr w:type="spellEnd"/>
          </w:p>
        </w:tc>
      </w:tr>
      <w:tr w:rsidR="00257711" w:rsidRPr="000C466D" w14:paraId="12DF7356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B2AA8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Tulikas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01F5C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Ranunculus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EC55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0A3F8A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pilliroog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344FA0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hragmites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australis</w:t>
            </w:r>
            <w:proofErr w:type="spellEnd"/>
          </w:p>
        </w:tc>
      </w:tr>
      <w:tr w:rsidR="00257711" w:rsidRPr="000C466D" w14:paraId="1C663DE7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8654A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äokann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28074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Lychnis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flos-cuculi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6C14D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274AD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etskõrkjas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D22F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Scirpus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sylvaticus</w:t>
            </w:r>
            <w:proofErr w:type="spellEnd"/>
          </w:p>
        </w:tc>
      </w:tr>
      <w:tr w:rsidR="00257711" w:rsidRPr="000C466D" w14:paraId="77B6BBDB" w14:textId="77777777" w:rsidTr="00257711">
        <w:trPr>
          <w:trHeight w:val="33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617ED1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Ussitatar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ADEBC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olygonum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bistorta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9EB9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90389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Harilik luga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98101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uncus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effusus</w:t>
            </w:r>
            <w:proofErr w:type="spellEnd"/>
          </w:p>
        </w:tc>
      </w:tr>
      <w:tr w:rsidR="00257711" w:rsidRPr="000C466D" w14:paraId="5FFBB51C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1BF1D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kukesaba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D8D6F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Lythrum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salicaria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7A342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CEDCD6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äideroog</w:t>
            </w:r>
            <w:proofErr w:type="spellEnd"/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AF0FC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halaris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arundinaceae</w:t>
            </w:r>
            <w:proofErr w:type="spellEnd"/>
          </w:p>
        </w:tc>
      </w:tr>
      <w:tr w:rsidR="00257711" w:rsidRPr="000C466D" w14:paraId="747654DE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FCA8A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ollased ja sinakaslillad liblikõielised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9E208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Fabaceae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14D7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93DF9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Lääne-mõõkrohi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B1FF8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Cladium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ariscus</w:t>
            </w:r>
            <w:proofErr w:type="spellEnd"/>
          </w:p>
        </w:tc>
      </w:tr>
      <w:tr w:rsidR="00257711" w:rsidRPr="000C466D" w14:paraId="638D1284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2B870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 xml:space="preserve">Kollased </w:t>
            </w:r>
            <w:proofErr w:type="spellStart"/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orvõielised</w:t>
            </w:r>
            <w:proofErr w:type="spellEnd"/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AA130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Asteraceae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9C10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ADBB52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F82AC0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257711" w:rsidRPr="000C466D" w14:paraId="5740E4DA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C3B14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Ojamõõl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3420A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Geum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rivale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92FF5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197EE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E5BB4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257711" w:rsidRPr="000C466D" w14:paraId="4976556A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85E94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urereha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1365F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Geranium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3FB5D9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02FC8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5DF59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257711" w:rsidRPr="000C466D" w14:paraId="3FD8CE21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B7958E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Lõosilm ehk meelespea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13E75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yosotis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F5C820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B4141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D314FB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257711" w:rsidRPr="000C466D" w14:paraId="7A01FD1B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8A5DF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Tedremaran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04CB3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otentilla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erecta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7B766D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AEFC5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D0692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257711" w:rsidRPr="000C466D" w14:paraId="07C013FB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57F9F5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kullerkupp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CFD4C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Trollius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europaeus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E4FE3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B73F0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B61B3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257711" w:rsidRPr="000C466D" w14:paraId="3FDF58A3" w14:textId="77777777" w:rsidTr="00257711">
        <w:trPr>
          <w:trHeight w:val="320"/>
        </w:trPr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B32B6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155859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Pääsusilm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5689B" w14:textId="77777777" w:rsidR="00257711" w:rsidRPr="00155859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rimula</w:t>
            </w:r>
            <w:proofErr w:type="spellEnd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15585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farinosa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AB8C8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3FAC85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CA3851" w14:textId="77777777" w:rsidR="00257711" w:rsidRPr="000C466D" w:rsidRDefault="00257711" w:rsidP="00257711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</w:tbl>
    <w:tbl>
      <w:tblPr>
        <w:tblStyle w:val="TableGrid"/>
        <w:tblW w:w="11340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</w:tblGrid>
      <w:tr w:rsidR="000C466D" w:rsidRPr="000C466D" w14:paraId="2B09E190" w14:textId="77777777" w:rsidTr="00AB3E4A">
        <w:trPr>
          <w:trHeight w:val="586"/>
        </w:trPr>
        <w:tc>
          <w:tcPr>
            <w:tcW w:w="11340" w:type="dxa"/>
          </w:tcPr>
          <w:p w14:paraId="255DE707" w14:textId="77777777" w:rsidR="00AB3E4A" w:rsidRDefault="00AB3E4A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bookmarkStart w:id="0" w:name="_GoBack" w:colFirst="0" w:colLast="0"/>
          </w:p>
          <w:p w14:paraId="59AEC050" w14:textId="77777777" w:rsidR="00127548" w:rsidRDefault="00127548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54AB2286" w14:textId="77777777" w:rsidR="00127548" w:rsidRDefault="00127548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tbl>
            <w:tblPr>
              <w:tblStyle w:val="TableGrid"/>
              <w:tblpPr w:leftFromText="180" w:rightFromText="180" w:vertAnchor="text" w:horzAnchor="margin" w:tblpXSpec="right" w:tblpY="-155"/>
              <w:tblOverlap w:val="never"/>
              <w:tblW w:w="2875" w:type="dxa"/>
              <w:tblLook w:val="04A0" w:firstRow="1" w:lastRow="0" w:firstColumn="1" w:lastColumn="0" w:noHBand="0" w:noVBand="1"/>
            </w:tblPr>
            <w:tblGrid>
              <w:gridCol w:w="1984"/>
              <w:gridCol w:w="891"/>
            </w:tblGrid>
            <w:tr w:rsidR="00127548" w:rsidRPr="000C466D" w14:paraId="72CB9BA6" w14:textId="77777777" w:rsidTr="000216EE">
              <w:trPr>
                <w:trHeight w:val="504"/>
              </w:trPr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0DDE73" w14:textId="77777777" w:rsidR="00127548" w:rsidRPr="000C466D" w:rsidRDefault="00127548" w:rsidP="00127548">
                  <w:pPr>
                    <w:jc w:val="right"/>
                  </w:pPr>
                  <w:r w:rsidRPr="000C466D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4"/>
                      <w:szCs w:val="24"/>
                      <w:lang w:eastAsia="en-GB"/>
                    </w:rPr>
                    <w:t>PUNKTE KOKKU:</w:t>
                  </w:r>
                </w:p>
              </w:tc>
              <w:tc>
                <w:tcPr>
                  <w:tcW w:w="891" w:type="dxa"/>
                  <w:tcBorders>
                    <w:left w:val="single" w:sz="4" w:space="0" w:color="auto"/>
                  </w:tcBorders>
                  <w:shd w:val="clear" w:color="auto" w:fill="D9E2F3" w:themeFill="accent1" w:themeFillTint="33"/>
                </w:tcPr>
                <w:p w14:paraId="651BB3BF" w14:textId="77777777" w:rsidR="00127548" w:rsidRPr="000C466D" w:rsidRDefault="00127548" w:rsidP="00127548"/>
              </w:tc>
            </w:tr>
          </w:tbl>
          <w:p w14:paraId="0B21F9A3" w14:textId="77777777" w:rsidR="00127548" w:rsidRDefault="00127548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2389CFA7" w14:textId="77777777" w:rsidR="00127548" w:rsidRDefault="00127548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D90748B" w14:textId="77777777" w:rsidR="00AB3E4A" w:rsidRDefault="00AB3E4A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4101DEEB" w14:textId="77777777" w:rsidR="00AB3E4A" w:rsidRDefault="00AB3E4A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28B9A375" w14:textId="77777777" w:rsidR="00AB3E4A" w:rsidRDefault="00AB3E4A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661925DE" w14:textId="7FD1A526" w:rsidR="000C466D" w:rsidRPr="000C466D" w:rsidRDefault="000C466D" w:rsidP="000C466D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lastRenderedPageBreak/>
              <w:t>C5. Milliseid muid taime-, imetaja-, linnu-, roomaja-, kahepaikse-, ämblike- ja putukaliike</w:t>
            </w: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led alal kohanud?</w:t>
            </w:r>
          </w:p>
          <w:p w14:paraId="6DCEA12B" w14:textId="77777777" w:rsidR="000C466D" w:rsidRPr="000C466D" w:rsidRDefault="000C466D" w:rsidP="000C466D"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Pane kirja need alal kohatud liigid, mida kindlalt tunned.</w:t>
            </w:r>
          </w:p>
        </w:tc>
      </w:tr>
      <w:bookmarkEnd w:id="0"/>
    </w:tbl>
    <w:tbl>
      <w:tblPr>
        <w:tblW w:w="11100" w:type="dxa"/>
        <w:tblInd w:w="-190" w:type="dxa"/>
        <w:tblLayout w:type="fixed"/>
        <w:tblLook w:val="04A0" w:firstRow="1" w:lastRow="0" w:firstColumn="1" w:lastColumn="0" w:noHBand="0" w:noVBand="1"/>
      </w:tblPr>
      <w:tblGrid>
        <w:gridCol w:w="11100"/>
      </w:tblGrid>
      <w:tr w:rsidR="00AB3E4A" w:rsidRPr="000C466D" w14:paraId="00222A10" w14:textId="77777777" w:rsidTr="000D4F1E">
        <w:trPr>
          <w:trHeight w:val="1112"/>
        </w:trPr>
        <w:tc>
          <w:tcPr>
            <w:tcW w:w="1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4F044" w14:textId="4FC995BB" w:rsidR="00AB3E4A" w:rsidRPr="000C466D" w:rsidRDefault="00AB3E4A" w:rsidP="00D32F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3746D2A3" w14:textId="77777777" w:rsidR="000C466D" w:rsidRPr="000C466D" w:rsidRDefault="000C466D" w:rsidP="000C466D"/>
    <w:p w14:paraId="2F91D3EC" w14:textId="77777777" w:rsidR="00127548" w:rsidRPr="000C466D" w:rsidRDefault="00127548" w:rsidP="000C466D"/>
    <w:tbl>
      <w:tblPr>
        <w:tblW w:w="11401" w:type="dxa"/>
        <w:tblInd w:w="-190" w:type="dxa"/>
        <w:tblLayout w:type="fixed"/>
        <w:tblLook w:val="04A0" w:firstRow="1" w:lastRow="0" w:firstColumn="1" w:lastColumn="0" w:noHBand="0" w:noVBand="1"/>
      </w:tblPr>
      <w:tblGrid>
        <w:gridCol w:w="1040"/>
        <w:gridCol w:w="2064"/>
        <w:gridCol w:w="1898"/>
        <w:gridCol w:w="2133"/>
        <w:gridCol w:w="1885"/>
        <w:gridCol w:w="1498"/>
        <w:gridCol w:w="251"/>
        <w:gridCol w:w="271"/>
        <w:gridCol w:w="125"/>
        <w:gridCol w:w="236"/>
      </w:tblGrid>
      <w:tr w:rsidR="000C466D" w:rsidRPr="000C466D" w14:paraId="59D7A526" w14:textId="77777777" w:rsidTr="00DC6CC8">
        <w:trPr>
          <w:gridAfter w:val="1"/>
          <w:wAfter w:w="236" w:type="dxa"/>
          <w:trHeight w:val="380"/>
        </w:trPr>
        <w:tc>
          <w:tcPr>
            <w:tcW w:w="111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30B76C1" w14:textId="77777777" w:rsidR="000C466D" w:rsidRPr="000C466D" w:rsidRDefault="000C466D" w:rsidP="000C466D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0C466D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D. Tagasiside</w:t>
            </w:r>
          </w:p>
        </w:tc>
      </w:tr>
      <w:tr w:rsidR="000C466D" w:rsidRPr="000C466D" w14:paraId="0FA209B5" w14:textId="77777777" w:rsidTr="00DC6CC8">
        <w:trPr>
          <w:gridAfter w:val="1"/>
          <w:wAfter w:w="236" w:type="dxa"/>
          <w:trHeight w:val="94"/>
        </w:trPr>
        <w:tc>
          <w:tcPr>
            <w:tcW w:w="1116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7973E" w14:textId="77777777" w:rsidR="000C466D" w:rsidRPr="000C466D" w:rsidRDefault="000C466D" w:rsidP="000C46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1. Kas täiendasid hindamisankeeti hooldusperioodi jooksul mitmel korral?</w:t>
            </w:r>
          </w:p>
        </w:tc>
      </w:tr>
      <w:tr w:rsidR="000C466D" w:rsidRPr="000C466D" w14:paraId="22EA1536" w14:textId="77777777" w:rsidTr="00DC6CC8">
        <w:trPr>
          <w:gridAfter w:val="2"/>
          <w:wAfter w:w="361" w:type="dxa"/>
          <w:trHeight w:val="334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B129C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bookmarkStart w:id="1" w:name="_Hlk132202387"/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5CACD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Jah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21C66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</w:t>
            </w:r>
          </w:p>
        </w:tc>
        <w:tc>
          <w:tcPr>
            <w:tcW w:w="213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84DB1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97AF0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DF193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6A93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4F8A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bookmarkEnd w:id="1"/>
      <w:tr w:rsidR="000C466D" w:rsidRPr="000C466D" w14:paraId="6F6D367B" w14:textId="77777777" w:rsidTr="00DC6CC8">
        <w:trPr>
          <w:gridAfter w:val="1"/>
          <w:wAfter w:w="236" w:type="dxa"/>
          <w:trHeight w:val="94"/>
        </w:trPr>
        <w:tc>
          <w:tcPr>
            <w:tcW w:w="1116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7550" w14:textId="77777777" w:rsidR="000C466D" w:rsidRPr="000C466D" w:rsidRDefault="000C466D" w:rsidP="000C46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2. Kui palju kulus Sul hindamisankeedi täitmiseks ja täiendamiseks aega?</w:t>
            </w:r>
          </w:p>
        </w:tc>
      </w:tr>
      <w:tr w:rsidR="000C466D" w:rsidRPr="000C466D" w14:paraId="231FCCB8" w14:textId="77777777" w:rsidTr="00DC6CC8">
        <w:trPr>
          <w:gridAfter w:val="2"/>
          <w:wAfter w:w="361" w:type="dxa"/>
          <w:trHeight w:val="84"/>
        </w:trPr>
        <w:tc>
          <w:tcPr>
            <w:tcW w:w="105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0445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rgi ligikaudne ajakulu minutites. Kui täiendad ankeeti hooldusperioodi jooksul mitmel korral, siis lisa vastavalt ka iga täiendamise ajakulu.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A103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B0AD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C466D" w:rsidRPr="000C466D" w14:paraId="577FD28A" w14:textId="77777777" w:rsidTr="00DC6CC8">
        <w:trPr>
          <w:gridAfter w:val="1"/>
          <w:wAfter w:w="236" w:type="dxa"/>
          <w:trHeight w:val="366"/>
        </w:trPr>
        <w:tc>
          <w:tcPr>
            <w:tcW w:w="50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D69AA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 xml:space="preserve">Esmakordse täitmise ajakulu: </w:t>
            </w:r>
          </w:p>
        </w:tc>
        <w:tc>
          <w:tcPr>
            <w:tcW w:w="61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B68CA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äiendamiste ajakulu:</w:t>
            </w:r>
          </w:p>
        </w:tc>
      </w:tr>
      <w:tr w:rsidR="000C466D" w:rsidRPr="000C466D" w14:paraId="2A05CFC0" w14:textId="77777777" w:rsidTr="00AB3E4A">
        <w:trPr>
          <w:trHeight w:val="398"/>
        </w:trPr>
        <w:tc>
          <w:tcPr>
            <w:tcW w:w="111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C6A63A" w14:textId="77777777" w:rsidR="000C466D" w:rsidRDefault="000C466D" w:rsidP="00AB3E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täpsusta, kas see ajakulu oli Sulle liiga suur või jõukohane:</w:t>
            </w:r>
          </w:p>
          <w:p w14:paraId="5DBCEB12" w14:textId="59691139" w:rsidR="000C466D" w:rsidRPr="000C466D" w:rsidRDefault="000C466D" w:rsidP="00AB3E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03CE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0C466D" w:rsidRPr="000C466D" w14:paraId="6010BE98" w14:textId="77777777" w:rsidTr="00DC6CC8">
        <w:trPr>
          <w:gridAfter w:val="1"/>
          <w:wAfter w:w="236" w:type="dxa"/>
          <w:trHeight w:val="94"/>
        </w:trPr>
        <w:tc>
          <w:tcPr>
            <w:tcW w:w="1116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D164" w14:textId="77777777" w:rsidR="000C466D" w:rsidRPr="000C466D" w:rsidRDefault="000C466D" w:rsidP="000C46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3. Kui lihtne või keeruline oli hindamisankeedi küsimustele vastata?</w:t>
            </w:r>
          </w:p>
        </w:tc>
      </w:tr>
      <w:tr w:rsidR="000C466D" w:rsidRPr="000C466D" w14:paraId="3E1208CD" w14:textId="77777777" w:rsidTr="00DC6CC8">
        <w:trPr>
          <w:trHeight w:val="336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CC22E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24D4E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keeruline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C8712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keeruline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6A04C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ii ja naa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04685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Üsna lihtne</w:t>
            </w:r>
          </w:p>
        </w:tc>
        <w:tc>
          <w:tcPr>
            <w:tcW w:w="21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E3E07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lihtne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409F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C466D" w:rsidRPr="000C466D" w14:paraId="1FA69C60" w14:textId="77777777" w:rsidTr="00DC6CC8">
        <w:trPr>
          <w:gridAfter w:val="1"/>
          <w:wAfter w:w="236" w:type="dxa"/>
          <w:trHeight w:val="332"/>
        </w:trPr>
        <w:tc>
          <w:tcPr>
            <w:tcW w:w="111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E87B36" w14:textId="17DA0FCD" w:rsid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ui ankeedi küsimustele oli keeruline vastata, siis lisa selgitus:</w:t>
            </w:r>
          </w:p>
          <w:p w14:paraId="584010F3" w14:textId="77777777" w:rsidR="00AB3E4A" w:rsidRPr="000C466D" w:rsidRDefault="00AB3E4A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75CB9F2E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0C466D" w:rsidRPr="000C466D" w14:paraId="6DBD4C1D" w14:textId="77777777" w:rsidTr="00DC6CC8">
        <w:trPr>
          <w:gridAfter w:val="1"/>
          <w:wAfter w:w="236" w:type="dxa"/>
          <w:trHeight w:val="84"/>
        </w:trPr>
        <w:tc>
          <w:tcPr>
            <w:tcW w:w="111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9E1AB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ljärgnevad ankeedi küsimused ja/või juhendi punktid vajaksid lihtsustamist või ümbersõnastamist:</w:t>
            </w:r>
          </w:p>
          <w:p w14:paraId="3CE3524F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77D97DD5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0C466D" w:rsidRPr="000C466D" w14:paraId="1E09F909" w14:textId="77777777" w:rsidTr="00DC6CC8">
        <w:trPr>
          <w:gridAfter w:val="1"/>
          <w:wAfter w:w="236" w:type="dxa"/>
          <w:trHeight w:val="94"/>
        </w:trPr>
        <w:tc>
          <w:tcPr>
            <w:tcW w:w="1116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DD891" w14:textId="77777777" w:rsidR="000C466D" w:rsidRPr="000C466D" w:rsidRDefault="000C466D" w:rsidP="000C46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4. Kas Sulle on oluline tunda enda hooldatava pärandniidu väärtusi, mis on seotud elurikkuse ja elupaiga seisundiga?</w:t>
            </w:r>
          </w:p>
        </w:tc>
      </w:tr>
      <w:tr w:rsidR="000C466D" w:rsidRPr="000C466D" w14:paraId="2CE2A2BB" w14:textId="77777777" w:rsidTr="00DC6CC8">
        <w:trPr>
          <w:trHeight w:val="370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3973F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E48F1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oluline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12588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oluline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9C666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ebaoluline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CF16C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le üldse oluline</w:t>
            </w:r>
          </w:p>
        </w:tc>
        <w:tc>
          <w:tcPr>
            <w:tcW w:w="21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6A92D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ska vastata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527C0" w14:textId="77777777" w:rsidR="000C466D" w:rsidRPr="000C466D" w:rsidRDefault="000C466D" w:rsidP="000C4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C466D" w:rsidRPr="000C466D" w14:paraId="72CC0A99" w14:textId="77777777" w:rsidTr="00AB3E4A">
        <w:trPr>
          <w:gridAfter w:val="1"/>
          <w:wAfter w:w="236" w:type="dxa"/>
          <w:trHeight w:val="414"/>
        </w:trPr>
        <w:tc>
          <w:tcPr>
            <w:tcW w:w="111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8A7D6" w14:textId="77777777" w:rsidR="000C466D" w:rsidRDefault="000C466D" w:rsidP="00AB3E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lisa kommentaar:</w:t>
            </w:r>
          </w:p>
          <w:p w14:paraId="0D899955" w14:textId="766DEB4C" w:rsidR="000C466D" w:rsidRPr="000C466D" w:rsidRDefault="000C466D" w:rsidP="00AB3E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0C466D" w:rsidRPr="000C466D" w14:paraId="02FC09B5" w14:textId="77777777" w:rsidTr="00DC6CC8">
        <w:trPr>
          <w:gridAfter w:val="1"/>
          <w:wAfter w:w="236" w:type="dxa"/>
          <w:trHeight w:val="92"/>
        </w:trPr>
        <w:tc>
          <w:tcPr>
            <w:tcW w:w="1116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F7CAE" w14:textId="77777777" w:rsidR="000C466D" w:rsidRPr="000C466D" w:rsidRDefault="000C466D" w:rsidP="000C46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5. Kas Sinu arvates sobib niitude hooldamise puhul paremini tulemuspõhise või tegevuspõhise toetuse süsteem?</w:t>
            </w:r>
          </w:p>
          <w:p w14:paraId="051EE4AC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ulemuspõhine toetus</w:t>
            </w:r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le pole ette antud tegevusi ega reegleid pärandniidu hooldamiseks; toetus oleneb hooldustulemusest: mida parem on niidu seisund ja suurem elurikkus, seda suurem on toetus.</w:t>
            </w:r>
          </w:p>
          <w:p w14:paraId="1FE72ED3" w14:textId="1A2256E4" w:rsidR="000C466D" w:rsidRPr="00350DAE" w:rsidRDefault="000C466D" w:rsidP="00350DAE">
            <w:pPr>
              <w:spacing w:after="12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egevuspõhine toetus</w:t>
            </w:r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 saab toetust ettekirjutatud tegevuste täitmise eest; toetuse suurus on enne kindlaks määratud ning see ei olene niidu eripäradest ega elupaiga ja elurikkuse seisundist.</w:t>
            </w:r>
          </w:p>
        </w:tc>
      </w:tr>
      <w:tr w:rsidR="000C466D" w:rsidRPr="000C466D" w14:paraId="511F612C" w14:textId="77777777" w:rsidTr="00DC6CC8">
        <w:trPr>
          <w:gridAfter w:val="1"/>
          <w:wAfter w:w="236" w:type="dxa"/>
          <w:trHeight w:val="129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D08F2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CFB7F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muspõhine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8D781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lemad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bivad</w:t>
            </w:r>
            <w:proofErr w:type="spellEnd"/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05BB0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b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vahel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mbineerida</w:t>
            </w:r>
            <w:proofErr w:type="spellEnd"/>
          </w:p>
        </w:tc>
        <w:tc>
          <w:tcPr>
            <w:tcW w:w="40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A3C7D" w14:textId="77777777" w:rsidR="000C466D" w:rsidRPr="000C466D" w:rsidRDefault="000C466D" w:rsidP="000C46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tteantud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vuste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/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eeglite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ine</w:t>
            </w:r>
            <w:proofErr w:type="spellEnd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</w:tr>
      <w:tr w:rsidR="000C466D" w:rsidRPr="000C466D" w14:paraId="12BDBE3C" w14:textId="77777777" w:rsidTr="00DC6CC8">
        <w:trPr>
          <w:gridAfter w:val="1"/>
          <w:wAfter w:w="236" w:type="dxa"/>
          <w:trHeight w:val="434"/>
        </w:trPr>
        <w:tc>
          <w:tcPr>
            <w:tcW w:w="111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F599E" w14:textId="77777777" w:rsid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0C466D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lisa kommentaar:</w:t>
            </w:r>
          </w:p>
          <w:p w14:paraId="3BDFC60D" w14:textId="15E3D5D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0C466D" w:rsidRPr="000C466D" w14:paraId="3C729C94" w14:textId="77777777" w:rsidTr="00DC6CC8">
        <w:trPr>
          <w:gridAfter w:val="1"/>
          <w:wAfter w:w="236" w:type="dxa"/>
          <w:trHeight w:val="92"/>
        </w:trPr>
        <w:tc>
          <w:tcPr>
            <w:tcW w:w="1116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D1A6" w14:textId="77777777" w:rsidR="000C466D" w:rsidRPr="000C466D" w:rsidRDefault="000C466D" w:rsidP="000C46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6. Muud kommentaarid</w:t>
            </w:r>
          </w:p>
        </w:tc>
      </w:tr>
      <w:tr w:rsidR="000C466D" w:rsidRPr="000C466D" w14:paraId="2212C758" w14:textId="77777777" w:rsidTr="00BC6F70">
        <w:trPr>
          <w:gridAfter w:val="1"/>
          <w:wAfter w:w="236" w:type="dxa"/>
          <w:trHeight w:val="84"/>
        </w:trPr>
        <w:tc>
          <w:tcPr>
            <w:tcW w:w="11165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EDBA5A" w14:textId="77777777" w:rsidR="000C466D" w:rsidRPr="000C466D" w:rsidRDefault="000C466D" w:rsidP="000C46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C466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Soovi korral lisa ükskõik milliseid asjasse puutuvaid küsimusi, kommentaare ja ettepanekuid.</w:t>
            </w:r>
          </w:p>
        </w:tc>
      </w:tr>
      <w:tr w:rsidR="00BC6F70" w:rsidRPr="000C466D" w14:paraId="4F86889D" w14:textId="77777777" w:rsidTr="00BC6F70">
        <w:trPr>
          <w:gridAfter w:val="1"/>
          <w:wAfter w:w="236" w:type="dxa"/>
          <w:trHeight w:val="2013"/>
        </w:trPr>
        <w:tc>
          <w:tcPr>
            <w:tcW w:w="111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657D59" w14:textId="77777777" w:rsidR="00BC6F70" w:rsidRPr="000C466D" w:rsidRDefault="00BC6F70" w:rsidP="000C46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</w:tbl>
    <w:p w14:paraId="4F87F8F7" w14:textId="77777777" w:rsidR="00C43F46" w:rsidRDefault="00C43F46"/>
    <w:sectPr w:rsidR="00C43F46" w:rsidSect="00D21866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905DA" w14:textId="77777777" w:rsidR="002503C2" w:rsidRDefault="002503C2" w:rsidP="002503C2">
      <w:pPr>
        <w:spacing w:after="0" w:line="240" w:lineRule="auto"/>
      </w:pPr>
      <w:r>
        <w:separator/>
      </w:r>
    </w:p>
  </w:endnote>
  <w:endnote w:type="continuationSeparator" w:id="0">
    <w:p w14:paraId="2F60C303" w14:textId="77777777" w:rsidR="002503C2" w:rsidRDefault="002503C2" w:rsidP="002503C2">
      <w:pPr>
        <w:spacing w:after="0" w:line="240" w:lineRule="auto"/>
      </w:pPr>
      <w:r>
        <w:continuationSeparator/>
      </w:r>
    </w:p>
  </w:endnote>
  <w:endnote w:type="continuationNotice" w:id="1">
    <w:p w14:paraId="57D3E035" w14:textId="77777777" w:rsidR="002503C2" w:rsidRDefault="002503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8559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3B512" w14:textId="50D24032" w:rsidR="0089353C" w:rsidRDefault="008935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426E60" w14:textId="77777777" w:rsidR="002503C2" w:rsidRDefault="00250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49AF99" w14:textId="77777777" w:rsidR="002503C2" w:rsidRDefault="002503C2" w:rsidP="002503C2">
      <w:pPr>
        <w:spacing w:after="0" w:line="240" w:lineRule="auto"/>
      </w:pPr>
      <w:r>
        <w:separator/>
      </w:r>
    </w:p>
  </w:footnote>
  <w:footnote w:type="continuationSeparator" w:id="0">
    <w:p w14:paraId="4BB33060" w14:textId="77777777" w:rsidR="002503C2" w:rsidRDefault="002503C2" w:rsidP="002503C2">
      <w:pPr>
        <w:spacing w:after="0" w:line="240" w:lineRule="auto"/>
      </w:pPr>
      <w:r>
        <w:continuationSeparator/>
      </w:r>
    </w:p>
  </w:footnote>
  <w:footnote w:type="continuationNotice" w:id="1">
    <w:p w14:paraId="6CC1B780" w14:textId="77777777" w:rsidR="002503C2" w:rsidRDefault="002503C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jU2tDQxtLAwNzNR0lEKTi0uzszPAykwqgUAn4T27CwAAAA="/>
  </w:docVars>
  <w:rsids>
    <w:rsidRoot w:val="00D21866"/>
    <w:rsid w:val="000216EE"/>
    <w:rsid w:val="000777C6"/>
    <w:rsid w:val="000779F7"/>
    <w:rsid w:val="000A4053"/>
    <w:rsid w:val="000C466D"/>
    <w:rsid w:val="000F4893"/>
    <w:rsid w:val="00127548"/>
    <w:rsid w:val="00155859"/>
    <w:rsid w:val="00176DAD"/>
    <w:rsid w:val="00181BA5"/>
    <w:rsid w:val="001C5930"/>
    <w:rsid w:val="002076DD"/>
    <w:rsid w:val="00244B7D"/>
    <w:rsid w:val="002503C2"/>
    <w:rsid w:val="00257711"/>
    <w:rsid w:val="00266746"/>
    <w:rsid w:val="00285327"/>
    <w:rsid w:val="002B448A"/>
    <w:rsid w:val="002F0686"/>
    <w:rsid w:val="002F3FD0"/>
    <w:rsid w:val="00322808"/>
    <w:rsid w:val="00324A56"/>
    <w:rsid w:val="00350DAE"/>
    <w:rsid w:val="003519F8"/>
    <w:rsid w:val="003615CA"/>
    <w:rsid w:val="003809A4"/>
    <w:rsid w:val="003D3101"/>
    <w:rsid w:val="003F6069"/>
    <w:rsid w:val="0044293E"/>
    <w:rsid w:val="00442FDC"/>
    <w:rsid w:val="00482F88"/>
    <w:rsid w:val="004B30E2"/>
    <w:rsid w:val="004C3792"/>
    <w:rsid w:val="004D5613"/>
    <w:rsid w:val="004D68E1"/>
    <w:rsid w:val="00561773"/>
    <w:rsid w:val="00563F8A"/>
    <w:rsid w:val="005758EE"/>
    <w:rsid w:val="00604EB1"/>
    <w:rsid w:val="00627D06"/>
    <w:rsid w:val="00636C99"/>
    <w:rsid w:val="00776618"/>
    <w:rsid w:val="007C40C4"/>
    <w:rsid w:val="007D7470"/>
    <w:rsid w:val="0089353C"/>
    <w:rsid w:val="008C7341"/>
    <w:rsid w:val="008D342E"/>
    <w:rsid w:val="009010EE"/>
    <w:rsid w:val="00966ECA"/>
    <w:rsid w:val="009750F6"/>
    <w:rsid w:val="009E7D31"/>
    <w:rsid w:val="009F157E"/>
    <w:rsid w:val="00AB3E4A"/>
    <w:rsid w:val="00AF7437"/>
    <w:rsid w:val="00B52E6B"/>
    <w:rsid w:val="00BC6F70"/>
    <w:rsid w:val="00BF13BD"/>
    <w:rsid w:val="00C43F46"/>
    <w:rsid w:val="00C75CD1"/>
    <w:rsid w:val="00C81174"/>
    <w:rsid w:val="00D06A7A"/>
    <w:rsid w:val="00D21866"/>
    <w:rsid w:val="00D63DCC"/>
    <w:rsid w:val="00DA2FEC"/>
    <w:rsid w:val="00DB3DE9"/>
    <w:rsid w:val="00DC6CC8"/>
    <w:rsid w:val="00E643B6"/>
    <w:rsid w:val="00F21DF9"/>
    <w:rsid w:val="00F41D06"/>
    <w:rsid w:val="00F51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31DA0"/>
  <w15:chartTrackingRefBased/>
  <w15:docId w15:val="{8F2AB8D0-E441-417E-BA0A-F133A00E1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18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466D"/>
    <w:pPr>
      <w:spacing w:after="0" w:line="240" w:lineRule="auto"/>
    </w:pPr>
    <w:rPr>
      <w:lang w:val="et-E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03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3C2"/>
  </w:style>
  <w:style w:type="paragraph" w:styleId="Footer">
    <w:name w:val="footer"/>
    <w:basedOn w:val="Normal"/>
    <w:link w:val="FooterChar"/>
    <w:uiPriority w:val="99"/>
    <w:unhideWhenUsed/>
    <w:rsid w:val="002503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c26bd6-569d-4783-b8d5-db68bc603824" xsi:nil="true"/>
    <lcf76f155ced4ddcb4097134ff3c332f xmlns="84c28405-2689-406d-8f3a-4f4614f4442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71FDC0F8581E49A635918F7F62B9C9" ma:contentTypeVersion="18" ma:contentTypeDescription="Create a new document." ma:contentTypeScope="" ma:versionID="d9628c0d914c3c156ed8c7779a487db7">
  <xsd:schema xmlns:xsd="http://www.w3.org/2001/XMLSchema" xmlns:xs="http://www.w3.org/2001/XMLSchema" xmlns:p="http://schemas.microsoft.com/office/2006/metadata/properties" xmlns:ns2="84c28405-2689-406d-8f3a-4f4614f4442a" xmlns:ns3="4ec26bd6-569d-4783-b8d5-db68bc603824" targetNamespace="http://schemas.microsoft.com/office/2006/metadata/properties" ma:root="true" ma:fieldsID="ad31a565052349044abb1ba3051ae9c7" ns2:_="" ns3:_="">
    <xsd:import namespace="84c28405-2689-406d-8f3a-4f4614f4442a"/>
    <xsd:import namespace="4ec26bd6-569d-4783-b8d5-db68bc603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28405-2689-406d-8f3a-4f4614f44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e1068c-fbba-49b8-a159-82714d831e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c26bd6-569d-4783-b8d5-db68bc60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c7214f8-20f9-4e07-9204-37893a9546a5}" ma:internalName="TaxCatchAll" ma:showField="CatchAllData" ma:web="4ec26bd6-569d-4783-b8d5-db68bc6038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690E79-5313-4F97-A706-7ECF865447F0}">
  <ds:schemaRefs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  <ds:schemaRef ds:uri="4ec26bd6-569d-4783-b8d5-db68bc603824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84c28405-2689-406d-8f3a-4f4614f4442a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1E9EE35-28E2-4CC6-A398-ABE6F2FEF9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9B657F-2C0B-43E6-9401-7B84EC0C7E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28405-2689-406d-8f3a-4f4614f4442a"/>
    <ds:schemaRef ds:uri="4ec26bd6-569d-4783-b8d5-db68bc60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4</Pages>
  <Words>1300</Words>
  <Characters>754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Kaldra</dc:creator>
  <cp:keywords/>
  <dc:description/>
  <cp:lastModifiedBy>Liis Kasari Toussaint</cp:lastModifiedBy>
  <cp:revision>25</cp:revision>
  <dcterms:created xsi:type="dcterms:W3CDTF">2023-03-16T11:42:00Z</dcterms:created>
  <dcterms:modified xsi:type="dcterms:W3CDTF">2023-04-1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71FDC0F8581E49A635918F7F62B9C9</vt:lpwstr>
  </property>
</Properties>
</file>